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CE437" w14:textId="77777777" w:rsidR="008B7272" w:rsidRPr="008B727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7272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86C11BD" w14:textId="77777777" w:rsidR="008B7272" w:rsidRPr="008B727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7272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4F12799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Sample Letter</w:t>
      </w:r>
    </w:p>
    <w:p w14:paraId="2288EB4E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1981808F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 xml:space="preserve">                                                                 [Date]</w:t>
      </w:r>
    </w:p>
    <w:p w14:paraId="182DB2A9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2C2BC687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266BE74F" w14:textId="224FE318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Memo to:</w:t>
      </w:r>
      <w:r w:rsidRPr="00DE4CA2">
        <w:rPr>
          <w:rFonts w:eastAsia="Times New Roman" w:cs="Times New Roman"/>
          <w:sz w:val="24"/>
          <w:szCs w:val="24"/>
        </w:rPr>
        <w:tab/>
        <w:t>[Name of employee, personnel identification number]</w:t>
      </w:r>
    </w:p>
    <w:p w14:paraId="1495995E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4A29728E" w14:textId="771FFB78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From:</w:t>
      </w:r>
      <w:r w:rsidR="00142848">
        <w:rPr>
          <w:rFonts w:eastAsia="Times New Roman" w:cs="Times New Roman"/>
          <w:sz w:val="24"/>
          <w:szCs w:val="24"/>
        </w:rPr>
        <w:t xml:space="preserve"> </w:t>
      </w:r>
      <w:r w:rsidRPr="00DE4CA2">
        <w:rPr>
          <w:rFonts w:eastAsia="Times New Roman" w:cs="Times New Roman"/>
          <w:sz w:val="24"/>
          <w:szCs w:val="24"/>
        </w:rPr>
        <w:t>[</w:t>
      </w:r>
      <w:r w:rsidR="00142848">
        <w:rPr>
          <w:rFonts w:eastAsia="Times New Roman" w:cs="Times New Roman"/>
          <w:sz w:val="24"/>
          <w:szCs w:val="24"/>
        </w:rPr>
        <w:t>Department Head</w:t>
      </w:r>
      <w:r w:rsidRPr="00DE4CA2">
        <w:rPr>
          <w:rFonts w:eastAsia="Times New Roman" w:cs="Times New Roman"/>
          <w:sz w:val="24"/>
          <w:szCs w:val="24"/>
        </w:rPr>
        <w:t>]</w:t>
      </w:r>
    </w:p>
    <w:p w14:paraId="331C8F66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69B5FF6A" w14:textId="5DD563FC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Subject:</w:t>
      </w:r>
      <w:r w:rsidR="00142848">
        <w:rPr>
          <w:rFonts w:eastAsia="Times New Roman" w:cs="Times New Roman"/>
          <w:sz w:val="24"/>
          <w:szCs w:val="24"/>
        </w:rPr>
        <w:t xml:space="preserve"> </w:t>
      </w:r>
      <w:r w:rsidRPr="00DE4CA2">
        <w:rPr>
          <w:rFonts w:eastAsia="Times New Roman" w:cs="Times New Roman"/>
          <w:sz w:val="24"/>
          <w:szCs w:val="24"/>
        </w:rPr>
        <w:t xml:space="preserve">Suspension </w:t>
      </w:r>
      <w:r w:rsidR="00B47648" w:rsidRPr="00DE4CA2">
        <w:rPr>
          <w:rFonts w:eastAsia="Times New Roman" w:cs="Times New Roman"/>
          <w:sz w:val="24"/>
          <w:szCs w:val="24"/>
        </w:rPr>
        <w:t>w</w:t>
      </w:r>
      <w:r w:rsidRPr="00DE4CA2">
        <w:rPr>
          <w:rFonts w:eastAsia="Times New Roman" w:cs="Times New Roman"/>
          <w:sz w:val="24"/>
          <w:szCs w:val="24"/>
        </w:rPr>
        <w:t>ithout Pay</w:t>
      </w:r>
    </w:p>
    <w:p w14:paraId="06146AAA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1227943F" w14:textId="17557F83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 xml:space="preserve">This is to notify you that I am suspending you from work, without pay, </w:t>
      </w:r>
      <w:r w:rsidR="00142848" w:rsidRPr="00DE4CA2">
        <w:rPr>
          <w:rFonts w:eastAsia="Times New Roman" w:cs="Times New Roman"/>
          <w:sz w:val="24"/>
          <w:szCs w:val="24"/>
        </w:rPr>
        <w:t>fo</w:t>
      </w:r>
      <w:r w:rsidR="00142848">
        <w:rPr>
          <w:rFonts w:eastAsia="Times New Roman" w:cs="Times New Roman"/>
          <w:sz w:val="24"/>
          <w:szCs w:val="24"/>
        </w:rPr>
        <w:t>r ______</w:t>
      </w:r>
      <w:r w:rsidRPr="00DE4CA2">
        <w:rPr>
          <w:rFonts w:eastAsia="Times New Roman" w:cs="Times New Roman"/>
          <w:sz w:val="24"/>
          <w:szCs w:val="24"/>
        </w:rPr>
        <w:t>days beginning [date] through [date] for failure to meet the performance standards of your position as a [employee's title] in the [name of department] at Texas State University.</w:t>
      </w:r>
    </w:p>
    <w:p w14:paraId="136EEEF6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21D1FE14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[State the specific reasons for action.  Note any previous disciplinary actions.  If applicable, give definite time period for correction or improvement.]</w:t>
      </w:r>
    </w:p>
    <w:p w14:paraId="100D0D46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5FC2FF42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By this disciplinary action I am giving you an opportunity to correct your deficiency.  Failure to do so will result in further disciplinary action up to and including discharge.</w:t>
      </w:r>
    </w:p>
    <w:p w14:paraId="56C77618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4F8A4BEC" w14:textId="23B7A78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  <w:r w:rsidR="00B42391">
        <w:rPr>
          <w:rFonts w:eastAsia="Times New Roman" w:cs="Times New Roman"/>
          <w:sz w:val="24"/>
          <w:szCs w:val="24"/>
        </w:rPr>
        <w:t xml:space="preserve"> </w:t>
      </w:r>
      <w:r w:rsidRPr="00DE4CA2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14:paraId="078F7886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260F73B7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39D6EE73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_____________________</w:t>
      </w:r>
    </w:p>
    <w:p w14:paraId="058689BF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Signature of Employee</w:t>
      </w:r>
    </w:p>
    <w:p w14:paraId="155F214E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 </w:t>
      </w:r>
    </w:p>
    <w:p w14:paraId="7D8D7AA9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_____________________</w:t>
      </w:r>
    </w:p>
    <w:p w14:paraId="37A7909E" w14:textId="77777777" w:rsidR="008B7272" w:rsidRPr="00DE4CA2" w:rsidRDefault="008B7272" w:rsidP="008B72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E4CA2">
        <w:rPr>
          <w:rFonts w:eastAsia="Times New Roman" w:cs="Times New Roman"/>
          <w:sz w:val="24"/>
          <w:szCs w:val="24"/>
        </w:rPr>
        <w:t>Date</w:t>
      </w:r>
    </w:p>
    <w:p w14:paraId="3263D48B" w14:textId="77777777" w:rsidR="008B7272" w:rsidRPr="008B7272" w:rsidRDefault="008B7272" w:rsidP="008B72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DD957D" w14:textId="77777777" w:rsidR="00657D40" w:rsidRDefault="00657D40"/>
    <w:sectPr w:rsidR="00657D40" w:rsidSect="00657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sbS0NDKwsDS3MDdW0lEKTi0uzszPAykwrAUAJ6k7GCwAAAA="/>
  </w:docVars>
  <w:rsids>
    <w:rsidRoot w:val="008B7272"/>
    <w:rsid w:val="00142848"/>
    <w:rsid w:val="003647C5"/>
    <w:rsid w:val="004441F4"/>
    <w:rsid w:val="00584F83"/>
    <w:rsid w:val="00657D40"/>
    <w:rsid w:val="008B7272"/>
    <w:rsid w:val="00B42391"/>
    <w:rsid w:val="00B47648"/>
    <w:rsid w:val="00D67409"/>
    <w:rsid w:val="00DB4085"/>
    <w:rsid w:val="00DE4CA2"/>
    <w:rsid w:val="00F9399D"/>
    <w:rsid w:val="00FF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F9BD8"/>
  <w15:docId w15:val="{89CEE194-F77A-45D5-8A22-25E5490F7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4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Rendon, Ernesto J</cp:lastModifiedBy>
  <cp:revision>2</cp:revision>
  <dcterms:created xsi:type="dcterms:W3CDTF">2026-04-21T14:34:00Z</dcterms:created>
  <dcterms:modified xsi:type="dcterms:W3CDTF">2026-04-21T14:34:00Z</dcterms:modified>
</cp:coreProperties>
</file>